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431377">
      <w:pPr>
        <w:rPr>
          <w:color w:val="auto"/>
          <w:sz w:val="28"/>
          <w:szCs w:val="28"/>
        </w:rPr>
      </w:pPr>
    </w:p>
    <w:p w14:paraId="1AF6D10A" w14:textId="77777777" w:rsidR="004442AC" w:rsidRDefault="004442AC" w:rsidP="00431377">
      <w:pPr>
        <w:pStyle w:val="ZhlavBrno"/>
        <w:spacing w:line="300" w:lineRule="auto"/>
        <w:ind w:left="0"/>
        <w:rPr>
          <w:sz w:val="28"/>
          <w:szCs w:val="28"/>
        </w:rPr>
      </w:pPr>
    </w:p>
    <w:p w14:paraId="09BE3FBB" w14:textId="141A7311" w:rsidR="00384276" w:rsidRPr="00CC6E90" w:rsidRDefault="002F62BE" w:rsidP="00431377">
      <w:pPr>
        <w:pStyle w:val="ZhlavBrno"/>
        <w:spacing w:line="30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B311B8">
        <w:rPr>
          <w:sz w:val="28"/>
          <w:szCs w:val="28"/>
        </w:rPr>
        <w:t>15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043BF0">
        <w:rPr>
          <w:sz w:val="28"/>
          <w:szCs w:val="28"/>
        </w:rPr>
        <w:t>5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431377">
      <w:pPr>
        <w:rPr>
          <w:color w:val="auto"/>
        </w:rPr>
      </w:pPr>
    </w:p>
    <w:p w14:paraId="22C6FCB8" w14:textId="4861D0DF" w:rsidR="00276D50" w:rsidRDefault="00BA3D2B" w:rsidP="00431377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431377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431377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431377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431377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431377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431377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431377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431377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431377">
      <w:pPr>
        <w:rPr>
          <w:rFonts w:cs="Arial"/>
          <w:color w:val="auto"/>
        </w:rPr>
      </w:pPr>
    </w:p>
    <w:p w14:paraId="626210A6" w14:textId="77777777" w:rsidR="009132D8" w:rsidRPr="00A976E9" w:rsidRDefault="009132D8" w:rsidP="00431377">
      <w:pPr>
        <w:rPr>
          <w:rFonts w:cs="Arial"/>
          <w:color w:val="auto"/>
        </w:rPr>
      </w:pPr>
    </w:p>
    <w:p w14:paraId="672597DB" w14:textId="77777777" w:rsidR="009132D8" w:rsidRPr="00A976E9" w:rsidRDefault="009132D8" w:rsidP="00431377">
      <w:pPr>
        <w:rPr>
          <w:rFonts w:cs="Arial"/>
          <w:color w:val="auto"/>
        </w:rPr>
      </w:pPr>
    </w:p>
    <w:p w14:paraId="283F8773" w14:textId="77777777" w:rsidR="009132D8" w:rsidRPr="00A976E9" w:rsidRDefault="009132D8" w:rsidP="00431377">
      <w:pPr>
        <w:rPr>
          <w:rFonts w:cs="Arial"/>
          <w:color w:val="auto"/>
        </w:rPr>
      </w:pPr>
    </w:p>
    <w:p w14:paraId="283C06EB" w14:textId="77777777" w:rsidR="009132D8" w:rsidRPr="00A976E9" w:rsidRDefault="009132D8" w:rsidP="00431377">
      <w:pPr>
        <w:rPr>
          <w:rFonts w:cs="Arial"/>
          <w:color w:val="auto"/>
        </w:rPr>
      </w:pPr>
    </w:p>
    <w:p w14:paraId="21E22B6E" w14:textId="77777777" w:rsidR="009132D8" w:rsidRPr="00A976E9" w:rsidRDefault="009132D8" w:rsidP="00431377">
      <w:pPr>
        <w:rPr>
          <w:rFonts w:cs="Arial"/>
          <w:color w:val="auto"/>
        </w:rPr>
      </w:pPr>
    </w:p>
    <w:p w14:paraId="7CA8EE6D" w14:textId="77777777" w:rsidR="009132D8" w:rsidRPr="00A976E9" w:rsidRDefault="009132D8" w:rsidP="00431377">
      <w:pPr>
        <w:rPr>
          <w:rFonts w:cs="Arial"/>
          <w:color w:val="auto"/>
        </w:rPr>
      </w:pPr>
    </w:p>
    <w:p w14:paraId="77CFD922" w14:textId="77777777" w:rsidR="00C2596C" w:rsidRDefault="00C2596C" w:rsidP="00431377">
      <w:pPr>
        <w:rPr>
          <w:rFonts w:cs="Arial"/>
          <w:color w:val="auto"/>
        </w:rPr>
      </w:pPr>
    </w:p>
    <w:p w14:paraId="7BC9F232" w14:textId="77777777" w:rsidR="00384276" w:rsidRDefault="00384276" w:rsidP="00431377">
      <w:pPr>
        <w:rPr>
          <w:rFonts w:cs="Arial"/>
          <w:color w:val="auto"/>
        </w:rPr>
      </w:pPr>
    </w:p>
    <w:p w14:paraId="0D5D6A51" w14:textId="77777777" w:rsidR="00384276" w:rsidRDefault="00384276" w:rsidP="00431377">
      <w:pPr>
        <w:rPr>
          <w:rFonts w:cs="Arial"/>
          <w:color w:val="auto"/>
        </w:rPr>
      </w:pPr>
    </w:p>
    <w:p w14:paraId="53C46C88" w14:textId="77777777" w:rsidR="00384276" w:rsidRDefault="00384276" w:rsidP="00431377">
      <w:pPr>
        <w:rPr>
          <w:rFonts w:cs="Arial"/>
          <w:color w:val="auto"/>
        </w:rPr>
      </w:pPr>
    </w:p>
    <w:p w14:paraId="318485B5" w14:textId="77777777" w:rsidR="00384276" w:rsidRDefault="00384276" w:rsidP="00431377">
      <w:pPr>
        <w:rPr>
          <w:rFonts w:cs="Arial"/>
          <w:color w:val="auto"/>
        </w:rPr>
      </w:pPr>
    </w:p>
    <w:p w14:paraId="440A4499" w14:textId="77777777" w:rsidR="00384276" w:rsidRDefault="00384276" w:rsidP="00431377">
      <w:pPr>
        <w:rPr>
          <w:rFonts w:cs="Arial"/>
          <w:color w:val="auto"/>
        </w:rPr>
      </w:pPr>
    </w:p>
    <w:p w14:paraId="58F6853C" w14:textId="77777777" w:rsidR="00384276" w:rsidRDefault="00384276" w:rsidP="00431377">
      <w:pPr>
        <w:rPr>
          <w:rFonts w:cs="Arial"/>
          <w:color w:val="auto"/>
        </w:rPr>
      </w:pPr>
    </w:p>
    <w:p w14:paraId="04623EF8" w14:textId="77777777" w:rsidR="00384276" w:rsidRPr="005801A5" w:rsidRDefault="00384276" w:rsidP="00431377">
      <w:pPr>
        <w:rPr>
          <w:rFonts w:cs="Arial"/>
          <w:b/>
          <w:color w:val="FF0000"/>
        </w:rPr>
      </w:pPr>
    </w:p>
    <w:p w14:paraId="48166059" w14:textId="26CBFFBE" w:rsidR="00384276" w:rsidRDefault="005801A5" w:rsidP="00431377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850CA5">
        <w:rPr>
          <w:rFonts w:cs="Arial"/>
          <w:color w:val="auto"/>
          <w:sz w:val="16"/>
          <w:szCs w:val="16"/>
        </w:rPr>
        <w:t>4</w:t>
      </w:r>
      <w:r w:rsidR="00921031">
        <w:rPr>
          <w:rFonts w:cs="Arial"/>
          <w:color w:val="auto"/>
          <w:sz w:val="16"/>
          <w:szCs w:val="16"/>
        </w:rPr>
        <w:t xml:space="preserve">. </w:t>
      </w:r>
      <w:r w:rsidR="00850CA5">
        <w:rPr>
          <w:rFonts w:cs="Arial"/>
          <w:color w:val="auto"/>
          <w:sz w:val="16"/>
          <w:szCs w:val="16"/>
        </w:rPr>
        <w:t>8</w:t>
      </w:r>
      <w:r w:rsidR="00921031">
        <w:rPr>
          <w:rFonts w:cs="Arial"/>
          <w:color w:val="auto"/>
          <w:sz w:val="16"/>
          <w:szCs w:val="16"/>
        </w:rPr>
        <w:t>.</w:t>
      </w:r>
      <w:r w:rsidR="00A05A97" w:rsidRPr="00620902">
        <w:rPr>
          <w:rFonts w:cs="Arial"/>
          <w:color w:val="auto"/>
          <w:sz w:val="16"/>
          <w:szCs w:val="16"/>
        </w:rPr>
        <w:t xml:space="preserve"> 202</w:t>
      </w:r>
      <w:r w:rsidR="00560BCE">
        <w:rPr>
          <w:rFonts w:cs="Arial"/>
          <w:color w:val="auto"/>
          <w:sz w:val="16"/>
          <w:szCs w:val="16"/>
        </w:rPr>
        <w:t>5</w:t>
      </w:r>
    </w:p>
    <w:p w14:paraId="1D7B0F46" w14:textId="77777777" w:rsidR="00384276" w:rsidRDefault="00384276" w:rsidP="00431377">
      <w:pPr>
        <w:rPr>
          <w:rFonts w:cs="Arial"/>
          <w:color w:val="auto"/>
        </w:rPr>
      </w:pPr>
    </w:p>
    <w:p w14:paraId="1505BB36" w14:textId="77777777" w:rsidR="00B64A76" w:rsidRDefault="00B64A76" w:rsidP="00431377">
      <w:pPr>
        <w:rPr>
          <w:rFonts w:cs="Arial"/>
          <w:color w:val="auto"/>
        </w:rPr>
      </w:pPr>
    </w:p>
    <w:p w14:paraId="17EBC4BC" w14:textId="77777777" w:rsidR="00F00D97" w:rsidRDefault="00F00D97" w:rsidP="00431377">
      <w:pPr>
        <w:rPr>
          <w:rFonts w:cs="Arial"/>
          <w:color w:val="auto"/>
        </w:rPr>
      </w:pPr>
    </w:p>
    <w:p w14:paraId="4AE72A07" w14:textId="77777777" w:rsidR="00F00D97" w:rsidRDefault="00F00D97" w:rsidP="00431377">
      <w:pPr>
        <w:rPr>
          <w:rFonts w:cs="Arial"/>
          <w:color w:val="auto"/>
        </w:rPr>
      </w:pPr>
    </w:p>
    <w:p w14:paraId="21441E32" w14:textId="77777777" w:rsidR="00F00D97" w:rsidRDefault="00F00D97" w:rsidP="00431377">
      <w:pPr>
        <w:rPr>
          <w:rFonts w:cs="Arial"/>
          <w:color w:val="auto"/>
        </w:rPr>
      </w:pPr>
    </w:p>
    <w:p w14:paraId="4D471ADC" w14:textId="77777777" w:rsidR="00F00D97" w:rsidRDefault="00F00D97" w:rsidP="00431377">
      <w:pPr>
        <w:rPr>
          <w:rFonts w:cs="Arial"/>
          <w:color w:val="auto"/>
        </w:rPr>
      </w:pPr>
    </w:p>
    <w:p w14:paraId="3BDE5AB1" w14:textId="77777777" w:rsidR="00F00D97" w:rsidRDefault="00F00D97" w:rsidP="00431377">
      <w:pPr>
        <w:rPr>
          <w:rFonts w:cs="Arial"/>
          <w:color w:val="auto"/>
        </w:rPr>
      </w:pPr>
    </w:p>
    <w:p w14:paraId="5C49F9F0" w14:textId="77777777" w:rsidR="00F00D97" w:rsidRDefault="00F00D97" w:rsidP="00431377">
      <w:pPr>
        <w:rPr>
          <w:rFonts w:cs="Arial"/>
          <w:color w:val="auto"/>
        </w:rPr>
      </w:pPr>
    </w:p>
    <w:p w14:paraId="1D064A86" w14:textId="77777777" w:rsidR="00F00D97" w:rsidRDefault="00F00D97" w:rsidP="00431377">
      <w:pPr>
        <w:rPr>
          <w:rFonts w:cs="Arial"/>
          <w:color w:val="auto"/>
        </w:rPr>
        <w:sectPr w:rsidR="00F00D97" w:rsidSect="007848B7"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431377">
      <w:pPr>
        <w:pStyle w:val="ZhlavBrno"/>
        <w:spacing w:line="300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lastRenderedPageBreak/>
        <w:t>Statutární město Brno</w:t>
      </w:r>
    </w:p>
    <w:p w14:paraId="7C2E84CE" w14:textId="77777777" w:rsidR="00BE0D19" w:rsidRPr="00BE0D19" w:rsidRDefault="00BE0D19" w:rsidP="00431377">
      <w:pPr>
        <w:pStyle w:val="ZhlavBrno"/>
        <w:spacing w:line="300" w:lineRule="auto"/>
        <w:ind w:left="0"/>
        <w:jc w:val="center"/>
        <w:rPr>
          <w:sz w:val="28"/>
          <w:szCs w:val="28"/>
        </w:rPr>
      </w:pPr>
    </w:p>
    <w:p w14:paraId="1FA9DDE8" w14:textId="29763E80" w:rsidR="00BE0D19" w:rsidRDefault="002F62BE" w:rsidP="00431377">
      <w:pPr>
        <w:pStyle w:val="ZhlavBrno"/>
        <w:spacing w:line="300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B311B8">
        <w:rPr>
          <w:sz w:val="28"/>
          <w:szCs w:val="28"/>
        </w:rPr>
        <w:t>15</w:t>
      </w:r>
      <w:r w:rsidR="001527B3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043BF0">
        <w:rPr>
          <w:sz w:val="28"/>
          <w:szCs w:val="28"/>
        </w:rPr>
        <w:t>5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431377">
      <w:pPr>
        <w:pStyle w:val="ZkladntextIMP"/>
        <w:spacing w:line="30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6B96D838" w:rsidR="00BA3D2B" w:rsidRDefault="00BA3D2B" w:rsidP="00431377">
      <w:pPr>
        <w:pStyle w:val="ZkladntextIMP"/>
        <w:spacing w:line="30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431377">
      <w:pPr>
        <w:pStyle w:val="ZkladntextIMP"/>
        <w:spacing w:line="30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805A79C" w14:textId="77777777" w:rsidR="00431377" w:rsidRDefault="00431377" w:rsidP="00431377">
      <w:pPr>
        <w:rPr>
          <w:rFonts w:cs="Arial"/>
          <w:color w:val="auto"/>
          <w:szCs w:val="20"/>
        </w:rPr>
      </w:pPr>
    </w:p>
    <w:p w14:paraId="11D39A9F" w14:textId="5CA03C6F" w:rsidR="00BA3D2B" w:rsidRDefault="00BA3D2B" w:rsidP="00431377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Pr="000126AF">
        <w:rPr>
          <w:rFonts w:cs="Arial"/>
          <w:color w:val="auto"/>
          <w:szCs w:val="20"/>
        </w:rPr>
        <w:t xml:space="preserve">schůzi </w:t>
      </w:r>
      <w:r w:rsidR="00850CA5" w:rsidRPr="00DF6BC4">
        <w:rPr>
          <w:rFonts w:cs="Arial"/>
          <w:color w:val="auto"/>
          <w:szCs w:val="20"/>
        </w:rPr>
        <w:t>č. R9/</w:t>
      </w:r>
      <w:r w:rsidR="00DF6BC4" w:rsidRPr="00DF6BC4">
        <w:rPr>
          <w:rFonts w:cs="Arial"/>
          <w:color w:val="auto"/>
          <w:szCs w:val="20"/>
        </w:rPr>
        <w:t>135</w:t>
      </w:r>
      <w:r w:rsidR="00850CA5" w:rsidRPr="00DF6BC4">
        <w:rPr>
          <w:rFonts w:cs="Arial"/>
          <w:color w:val="auto"/>
          <w:szCs w:val="20"/>
        </w:rPr>
        <w:t xml:space="preserve"> </w:t>
      </w:r>
      <w:r w:rsidRPr="00DF6BC4">
        <w:rPr>
          <w:rFonts w:cs="Arial"/>
          <w:color w:val="auto"/>
          <w:szCs w:val="20"/>
        </w:rPr>
        <w:t>konané</w:t>
      </w:r>
      <w:r w:rsidRPr="000126AF">
        <w:rPr>
          <w:rFonts w:cs="Arial"/>
          <w:color w:val="auto"/>
          <w:szCs w:val="20"/>
        </w:rPr>
        <w:t xml:space="preserve"> dne </w:t>
      </w:r>
      <w:r w:rsidR="00DF6BC4">
        <w:rPr>
          <w:rFonts w:cs="Arial"/>
          <w:color w:val="auto"/>
          <w:szCs w:val="20"/>
        </w:rPr>
        <w:t xml:space="preserve">25. 6. </w:t>
      </w:r>
      <w:r w:rsidR="000126AF" w:rsidRPr="000126AF">
        <w:rPr>
          <w:rFonts w:cs="Arial"/>
          <w:color w:val="auto"/>
          <w:szCs w:val="20"/>
        </w:rPr>
        <w:t>202</w:t>
      </w:r>
      <w:r w:rsidR="00043BF0">
        <w:rPr>
          <w:rFonts w:cs="Arial"/>
          <w:color w:val="auto"/>
          <w:szCs w:val="20"/>
        </w:rPr>
        <w:t>5</w:t>
      </w:r>
      <w:r w:rsidRPr="000126AF">
        <w:rPr>
          <w:rFonts w:cs="Arial"/>
          <w:color w:val="auto"/>
          <w:szCs w:val="20"/>
        </w:rPr>
        <w:t xml:space="preserve"> </w:t>
      </w:r>
      <w:r w:rsidR="00EE0B58" w:rsidRPr="000126AF">
        <w:rPr>
          <w:rFonts w:cs="Arial"/>
          <w:color w:val="auto"/>
          <w:szCs w:val="20"/>
        </w:rPr>
        <w:t xml:space="preserve">pod bodem </w:t>
      </w:r>
      <w:r w:rsidR="00850CA5">
        <w:rPr>
          <w:rFonts w:cs="Arial"/>
          <w:color w:val="auto"/>
          <w:szCs w:val="20"/>
        </w:rPr>
        <w:t xml:space="preserve">č. </w:t>
      </w:r>
      <w:r w:rsidR="00DF6BC4">
        <w:rPr>
          <w:rFonts w:cs="Arial"/>
          <w:color w:val="auto"/>
          <w:szCs w:val="20"/>
        </w:rPr>
        <w:t xml:space="preserve">151 </w:t>
      </w:r>
      <w:r w:rsidR="00EE0B58" w:rsidRPr="000126AF">
        <w:rPr>
          <w:rFonts w:cs="Arial"/>
          <w:color w:val="auto"/>
          <w:szCs w:val="20"/>
        </w:rPr>
        <w:t xml:space="preserve">usnesla </w:t>
      </w:r>
      <w:r w:rsidRPr="000126AF">
        <w:rPr>
          <w:rFonts w:cs="Arial"/>
          <w:color w:val="auto"/>
          <w:szCs w:val="20"/>
        </w:rPr>
        <w:t xml:space="preserve">vydat </w:t>
      </w:r>
      <w:r w:rsidR="00EE0B58" w:rsidRPr="000126AF">
        <w:rPr>
          <w:rFonts w:cs="Arial"/>
          <w:color w:val="auto"/>
          <w:szCs w:val="20"/>
        </w:rPr>
        <w:t>na základě</w:t>
      </w:r>
      <w:r w:rsidRPr="000126AF">
        <w:rPr>
          <w:rFonts w:cs="Arial"/>
          <w:color w:val="auto"/>
          <w:szCs w:val="20"/>
        </w:rPr>
        <w:t xml:space="preserve"> §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23 odst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1 písm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)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c) zák</w:t>
      </w:r>
      <w:r>
        <w:rPr>
          <w:rFonts w:cs="Arial"/>
          <w:color w:val="auto"/>
          <w:szCs w:val="20"/>
        </w:rPr>
        <w:t>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 xml:space="preserve">v souladu </w:t>
      </w:r>
      <w:proofErr w:type="gramStart"/>
      <w:r w:rsidR="00613E0F">
        <w:rPr>
          <w:rFonts w:cs="Arial"/>
          <w:color w:val="auto"/>
          <w:szCs w:val="20"/>
        </w:rPr>
        <w:t>s  §</w:t>
      </w:r>
      <w:proofErr w:type="gramEnd"/>
      <w:r w:rsidR="00613E0F">
        <w:rPr>
          <w:rFonts w:cs="Arial"/>
          <w:color w:val="auto"/>
          <w:szCs w:val="20"/>
        </w:rPr>
        <w:t xml:space="preserve"> 11 odst. 1 a § 102 odst. 2 písm. d) zákona č. 128/2000 Sb., o obcích (obecní zřízení), ve</w:t>
      </w:r>
      <w:r w:rsidR="00431377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>znění pozdějších předpisů, toto nařízení:</w:t>
      </w:r>
    </w:p>
    <w:p w14:paraId="30A69FB4" w14:textId="77777777" w:rsidR="00613E0F" w:rsidRDefault="00613E0F" w:rsidP="00431377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431377">
      <w:pPr>
        <w:pStyle w:val="Nadpis4"/>
        <w:contextualSpacing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431377">
      <w:pPr>
        <w:contextualSpacing/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46BBFF71" w14:textId="14F1DB0D" w:rsidR="005A6AD9" w:rsidRDefault="005A6AD9" w:rsidP="00431377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>, se mění takto:</w:t>
      </w:r>
    </w:p>
    <w:p w14:paraId="2EA6DAFC" w14:textId="77777777" w:rsidR="005A6AD9" w:rsidRPr="005A6AD9" w:rsidRDefault="005A6AD9" w:rsidP="00431377">
      <w:pPr>
        <w:rPr>
          <w:szCs w:val="20"/>
        </w:rPr>
      </w:pPr>
    </w:p>
    <w:p w14:paraId="1076EF5C" w14:textId="77777777" w:rsidR="00EE0B58" w:rsidRPr="00EE0B58" w:rsidRDefault="00EE0B58" w:rsidP="00431377">
      <w:pPr>
        <w:rPr>
          <w:szCs w:val="20"/>
        </w:rPr>
      </w:pPr>
    </w:p>
    <w:p w14:paraId="03AF252C" w14:textId="6618865F" w:rsidR="00AE6D8D" w:rsidRPr="00A05A97" w:rsidRDefault="00AE6D8D" w:rsidP="00431377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</w:t>
      </w:r>
      <w:r w:rsidR="00620902">
        <w:rPr>
          <w:szCs w:val="20"/>
        </w:rPr>
        <w:t>1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 w:rsidR="008476AB">
        <w:t xml:space="preserve"> </w:t>
      </w:r>
      <w:r w:rsidR="008E1B5C">
        <w:t xml:space="preserve">tohoto </w:t>
      </w:r>
      <w:r>
        <w:t>nařízení.</w:t>
      </w:r>
    </w:p>
    <w:p w14:paraId="46C32B87" w14:textId="77777777" w:rsidR="00A05A97" w:rsidRPr="00A05A97" w:rsidRDefault="00A05A97" w:rsidP="00431377">
      <w:pPr>
        <w:pStyle w:val="Odstavecseseznamem"/>
        <w:ind w:left="567"/>
        <w:rPr>
          <w:szCs w:val="20"/>
        </w:rPr>
      </w:pPr>
    </w:p>
    <w:p w14:paraId="44046403" w14:textId="77777777" w:rsidR="00BA3D2B" w:rsidRDefault="00BA3D2B" w:rsidP="00431377">
      <w:pPr>
        <w:contextualSpacing/>
        <w:rPr>
          <w:rFonts w:cs="Arial"/>
          <w:color w:val="auto"/>
          <w:szCs w:val="20"/>
        </w:rPr>
      </w:pPr>
    </w:p>
    <w:p w14:paraId="777D9C48" w14:textId="37A7CF0A" w:rsidR="00BA3D2B" w:rsidRDefault="00BA3D2B" w:rsidP="00431377">
      <w:pPr>
        <w:pStyle w:val="Nadpis4"/>
        <w:contextualSpacing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431377">
      <w:pPr>
        <w:pStyle w:val="Nadpis4"/>
        <w:contextualSpacing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431377">
      <w:pPr>
        <w:jc w:val="left"/>
        <w:rPr>
          <w:rFonts w:cs="Arial"/>
          <w:color w:val="auto"/>
          <w:szCs w:val="20"/>
        </w:rPr>
      </w:pPr>
    </w:p>
    <w:bookmarkEnd w:id="1"/>
    <w:p w14:paraId="5109E3AD" w14:textId="52C36784" w:rsidR="00BA3D2B" w:rsidRDefault="00D01CC8" w:rsidP="00431377">
      <w:pPr>
        <w:tabs>
          <w:tab w:val="left" w:pos="7215"/>
        </w:tabs>
        <w:jc w:val="left"/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850CA5">
        <w:rPr>
          <w:rFonts w:asciiTheme="minorHAnsi" w:hAnsiTheme="minorHAnsi" w:cstheme="minorHAnsi"/>
          <w:szCs w:val="20"/>
        </w:rPr>
        <w:t>4</w:t>
      </w:r>
      <w:r w:rsidR="00921031">
        <w:rPr>
          <w:rFonts w:asciiTheme="minorHAnsi" w:hAnsiTheme="minorHAnsi" w:cstheme="minorHAnsi"/>
          <w:szCs w:val="20"/>
        </w:rPr>
        <w:t xml:space="preserve">. </w:t>
      </w:r>
      <w:r w:rsidR="00850CA5">
        <w:rPr>
          <w:rFonts w:asciiTheme="minorHAnsi" w:hAnsiTheme="minorHAnsi" w:cstheme="minorHAnsi"/>
          <w:szCs w:val="20"/>
        </w:rPr>
        <w:t>8</w:t>
      </w:r>
      <w:r w:rsidR="00921031">
        <w:rPr>
          <w:rFonts w:asciiTheme="minorHAnsi" w:hAnsiTheme="minorHAnsi" w:cstheme="minorHAnsi"/>
          <w:szCs w:val="20"/>
        </w:rPr>
        <w:t>.</w:t>
      </w:r>
      <w:r w:rsidRPr="00D01CC8">
        <w:rPr>
          <w:rFonts w:asciiTheme="minorHAnsi" w:hAnsiTheme="minorHAnsi" w:cstheme="minorHAnsi"/>
          <w:szCs w:val="20"/>
        </w:rPr>
        <w:t xml:space="preserve"> 202</w:t>
      </w:r>
      <w:r w:rsidR="00560BCE">
        <w:rPr>
          <w:rFonts w:asciiTheme="minorHAnsi" w:hAnsiTheme="minorHAnsi" w:cstheme="minorHAnsi"/>
          <w:szCs w:val="20"/>
        </w:rPr>
        <w:t>5</w:t>
      </w:r>
      <w:r w:rsidRPr="00D01CC8">
        <w:rPr>
          <w:rFonts w:asciiTheme="minorHAnsi" w:hAnsiTheme="minorHAnsi" w:cstheme="minorHAnsi"/>
          <w:szCs w:val="20"/>
        </w:rPr>
        <w:t>.</w:t>
      </w:r>
      <w:r w:rsidR="00A90F4D">
        <w:rPr>
          <w:rFonts w:asciiTheme="minorHAnsi" w:hAnsiTheme="minorHAnsi" w:cstheme="minorHAnsi"/>
          <w:szCs w:val="20"/>
        </w:rPr>
        <w:tab/>
      </w:r>
    </w:p>
    <w:p w14:paraId="03704A21" w14:textId="3EFB6388" w:rsidR="00BA3D2B" w:rsidRDefault="00BA3D2B" w:rsidP="00431377">
      <w:pPr>
        <w:jc w:val="left"/>
        <w:rPr>
          <w:rFonts w:cs="Arial"/>
          <w:color w:val="auto"/>
          <w:szCs w:val="20"/>
        </w:rPr>
      </w:pPr>
    </w:p>
    <w:p w14:paraId="4D2621B0" w14:textId="4AE72924" w:rsidR="00D466A0" w:rsidRDefault="00D466A0" w:rsidP="00431377">
      <w:pPr>
        <w:jc w:val="left"/>
        <w:rPr>
          <w:rFonts w:cs="Arial"/>
          <w:color w:val="auto"/>
          <w:szCs w:val="20"/>
        </w:rPr>
      </w:pPr>
    </w:p>
    <w:p w14:paraId="21221981" w14:textId="34393205" w:rsidR="00D466A0" w:rsidRDefault="00D466A0" w:rsidP="00431377">
      <w:pPr>
        <w:jc w:val="left"/>
        <w:rPr>
          <w:rFonts w:cs="Arial"/>
          <w:color w:val="auto"/>
          <w:szCs w:val="20"/>
        </w:rPr>
      </w:pPr>
    </w:p>
    <w:p w14:paraId="1140C096" w14:textId="77777777" w:rsidR="00D466A0" w:rsidRDefault="00D466A0" w:rsidP="00431377">
      <w:pPr>
        <w:jc w:val="left"/>
        <w:rPr>
          <w:rFonts w:cs="Arial"/>
          <w:color w:val="auto"/>
          <w:szCs w:val="20"/>
        </w:rPr>
      </w:pPr>
    </w:p>
    <w:p w14:paraId="05D88525" w14:textId="77777777" w:rsidR="00BA3D2B" w:rsidRDefault="00BA3D2B" w:rsidP="00431377">
      <w:pPr>
        <w:jc w:val="left"/>
        <w:rPr>
          <w:rFonts w:cs="Arial"/>
          <w:color w:val="auto"/>
          <w:szCs w:val="20"/>
        </w:rPr>
      </w:pPr>
    </w:p>
    <w:p w14:paraId="5E7895E9" w14:textId="053DFE32" w:rsidR="00BA3D2B" w:rsidRDefault="00BA3D2B" w:rsidP="00431377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  <w:r w:rsidR="00364DC0">
        <w:rPr>
          <w:rFonts w:ascii="Arial" w:hAnsi="Arial" w:cs="Arial"/>
          <w:i w:val="0"/>
          <w:color w:val="auto"/>
          <w:szCs w:val="20"/>
        </w:rPr>
        <w:t xml:space="preserve"> v. r.</w:t>
      </w:r>
    </w:p>
    <w:p w14:paraId="531BF1B2" w14:textId="77777777" w:rsidR="00BA3D2B" w:rsidRDefault="00BA3D2B" w:rsidP="00431377">
      <w:pPr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0981B36A" w14:textId="77777777" w:rsidR="00BA3D2B" w:rsidRDefault="00BA3D2B" w:rsidP="00431377">
      <w:pPr>
        <w:jc w:val="center"/>
        <w:rPr>
          <w:rFonts w:cs="Arial"/>
          <w:color w:val="auto"/>
          <w:szCs w:val="20"/>
        </w:rPr>
      </w:pPr>
    </w:p>
    <w:p w14:paraId="4FCCA813" w14:textId="77777777" w:rsidR="00BA3D2B" w:rsidRDefault="00BA3D2B" w:rsidP="00431377">
      <w:pPr>
        <w:jc w:val="center"/>
        <w:rPr>
          <w:rFonts w:cs="Arial"/>
          <w:color w:val="auto"/>
          <w:szCs w:val="20"/>
        </w:rPr>
      </w:pPr>
    </w:p>
    <w:p w14:paraId="7958AE13" w14:textId="77777777" w:rsidR="00BA3D2B" w:rsidRDefault="00BA3D2B" w:rsidP="00431377">
      <w:pPr>
        <w:jc w:val="center"/>
        <w:rPr>
          <w:rFonts w:cs="Arial"/>
          <w:color w:val="auto"/>
          <w:szCs w:val="20"/>
        </w:rPr>
      </w:pPr>
    </w:p>
    <w:p w14:paraId="5A1B128D" w14:textId="77777777" w:rsidR="00BA3D2B" w:rsidRDefault="00BA3D2B" w:rsidP="00431377">
      <w:pPr>
        <w:jc w:val="center"/>
        <w:rPr>
          <w:rFonts w:cs="Arial"/>
          <w:color w:val="auto"/>
          <w:szCs w:val="20"/>
        </w:rPr>
      </w:pPr>
    </w:p>
    <w:p w14:paraId="5BA38A9B" w14:textId="77777777" w:rsidR="00BA3D2B" w:rsidRDefault="00BA3D2B" w:rsidP="00431377">
      <w:pPr>
        <w:jc w:val="center"/>
        <w:rPr>
          <w:rFonts w:cs="Arial"/>
          <w:color w:val="auto"/>
          <w:szCs w:val="20"/>
        </w:rPr>
      </w:pPr>
    </w:p>
    <w:p w14:paraId="2C093EEA" w14:textId="3BCBE6FC" w:rsidR="00BA3D2B" w:rsidRDefault="00BA3D2B" w:rsidP="00431377">
      <w:pPr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Mgr. </w:t>
      </w:r>
      <w:r w:rsidR="00A90F4D">
        <w:rPr>
          <w:rFonts w:cs="Arial"/>
          <w:color w:val="auto"/>
          <w:szCs w:val="20"/>
        </w:rPr>
        <w:t>René Černý</w:t>
      </w:r>
      <w:r w:rsidR="00364DC0">
        <w:rPr>
          <w:rFonts w:cs="Arial"/>
          <w:color w:val="auto"/>
          <w:szCs w:val="20"/>
        </w:rPr>
        <w:t xml:space="preserve"> v. r.</w:t>
      </w:r>
    </w:p>
    <w:p w14:paraId="4FDBA237" w14:textId="3F3F4AC5" w:rsidR="006F093A" w:rsidRDefault="00BA3D2B" w:rsidP="00431377">
      <w:pPr>
        <w:jc w:val="center"/>
        <w:rPr>
          <w:rFonts w:cs="Arial"/>
          <w:color w:val="000000"/>
          <w:szCs w:val="20"/>
        </w:rPr>
      </w:pPr>
      <w:r>
        <w:t>1. náměstek primátorky města Brna</w:t>
      </w:r>
      <w:bookmarkEnd w:id="2"/>
    </w:p>
    <w:sectPr w:rsidR="006F093A" w:rsidSect="00263498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98D6A" w14:textId="77777777" w:rsidR="00DC24CB" w:rsidRDefault="00DC24CB" w:rsidP="0018303A">
      <w:pPr>
        <w:spacing w:line="240" w:lineRule="auto"/>
      </w:pPr>
      <w:r>
        <w:separator/>
      </w:r>
    </w:p>
  </w:endnote>
  <w:endnote w:type="continuationSeparator" w:id="0">
    <w:p w14:paraId="43516520" w14:textId="77777777" w:rsidR="00DC24CB" w:rsidRDefault="00DC24CB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51CBA" w14:textId="339A9EC3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1CFD39C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A10163">
      <w:rPr>
        <w:rStyle w:val="slostrnky"/>
        <w:rFonts w:ascii="Arial" w:hAnsi="Arial" w:cs="Arial"/>
        <w:color w:val="333333"/>
        <w:szCs w:val="16"/>
      </w:rPr>
      <w:t>30</w:t>
    </w:r>
    <w:r w:rsidR="00A05A97" w:rsidRPr="00620902">
      <w:rPr>
        <w:rFonts w:cs="Arial"/>
        <w:color w:val="auto"/>
        <w:szCs w:val="20"/>
      </w:rPr>
      <w:t xml:space="preserve">. </w:t>
    </w:r>
    <w:r w:rsidR="00EC19E2">
      <w:rPr>
        <w:rFonts w:cs="Arial"/>
        <w:color w:val="auto"/>
        <w:szCs w:val="20"/>
      </w:rPr>
      <w:t>10.</w:t>
    </w:r>
    <w:r w:rsidR="00A05A97" w:rsidRPr="00620902">
      <w:rPr>
        <w:rFonts w:cs="Arial"/>
        <w:color w:val="auto"/>
        <w:szCs w:val="20"/>
      </w:rPr>
      <w:t xml:space="preserve">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443D4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B06FD4F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67DD43E1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850CA5">
      <w:rPr>
        <w:rStyle w:val="slostrnky"/>
        <w:rFonts w:ascii="Arial" w:hAnsi="Arial" w:cs="Arial"/>
        <w:color w:val="333333"/>
        <w:szCs w:val="16"/>
      </w:rPr>
      <w:t>4</w:t>
    </w:r>
    <w:r w:rsidR="00921031">
      <w:rPr>
        <w:rStyle w:val="slostrnky"/>
        <w:rFonts w:ascii="Arial" w:hAnsi="Arial" w:cs="Arial"/>
        <w:color w:val="333333"/>
        <w:szCs w:val="16"/>
      </w:rPr>
      <w:t xml:space="preserve">. </w:t>
    </w:r>
    <w:r w:rsidR="00850CA5">
      <w:rPr>
        <w:rStyle w:val="slostrnky"/>
        <w:rFonts w:ascii="Arial" w:hAnsi="Arial" w:cs="Arial"/>
        <w:color w:val="333333"/>
        <w:szCs w:val="16"/>
      </w:rPr>
      <w:t>8</w:t>
    </w:r>
    <w:r w:rsidR="00921031">
      <w:rPr>
        <w:rStyle w:val="slostrnky"/>
        <w:rFonts w:ascii="Arial" w:hAnsi="Arial" w:cs="Arial"/>
        <w:color w:val="333333"/>
        <w:szCs w:val="16"/>
      </w:rPr>
      <w:t>.</w:t>
    </w:r>
    <w:r w:rsidR="00A05A97">
      <w:rPr>
        <w:rFonts w:cs="Arial"/>
        <w:color w:val="auto"/>
        <w:szCs w:val="20"/>
      </w:rPr>
      <w:t xml:space="preserve"> 202</w:t>
    </w:r>
    <w:r w:rsidR="00560BCE">
      <w:rPr>
        <w:rFonts w:cs="Arial"/>
        <w:color w:val="auto"/>
        <w:szCs w:val="20"/>
      </w:rPr>
      <w:t>5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C1D5F9F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ACC9F" w14:textId="77777777" w:rsidR="00DC24CB" w:rsidRDefault="00DC24CB" w:rsidP="0018303A">
      <w:pPr>
        <w:spacing w:line="240" w:lineRule="auto"/>
      </w:pPr>
      <w:r>
        <w:separator/>
      </w:r>
    </w:p>
  </w:footnote>
  <w:footnote w:type="continuationSeparator" w:id="0">
    <w:p w14:paraId="0371B3AD" w14:textId="77777777" w:rsidR="00DC24CB" w:rsidRDefault="00DC24CB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65B9D" w14:textId="77777777" w:rsidR="00A96E4A" w:rsidRPr="002A4D63" w:rsidRDefault="00A96E4A" w:rsidP="002A4D63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003405">
    <w:abstractNumId w:val="21"/>
  </w:num>
  <w:num w:numId="2" w16cid:durableId="358088856">
    <w:abstractNumId w:val="11"/>
  </w:num>
  <w:num w:numId="3" w16cid:durableId="1982074408">
    <w:abstractNumId w:val="40"/>
  </w:num>
  <w:num w:numId="4" w16cid:durableId="1069229093">
    <w:abstractNumId w:val="28"/>
  </w:num>
  <w:num w:numId="5" w16cid:durableId="358700858">
    <w:abstractNumId w:val="34"/>
  </w:num>
  <w:num w:numId="6" w16cid:durableId="410351481">
    <w:abstractNumId w:val="24"/>
  </w:num>
  <w:num w:numId="7" w16cid:durableId="1796216901">
    <w:abstractNumId w:val="0"/>
  </w:num>
  <w:num w:numId="8" w16cid:durableId="1637644955">
    <w:abstractNumId w:val="12"/>
  </w:num>
  <w:num w:numId="9" w16cid:durableId="412556309">
    <w:abstractNumId w:val="42"/>
  </w:num>
  <w:num w:numId="10" w16cid:durableId="1643076396">
    <w:abstractNumId w:val="26"/>
  </w:num>
  <w:num w:numId="11" w16cid:durableId="1241327160">
    <w:abstractNumId w:val="17"/>
  </w:num>
  <w:num w:numId="12" w16cid:durableId="693194315">
    <w:abstractNumId w:val="27"/>
  </w:num>
  <w:num w:numId="13" w16cid:durableId="1701928201">
    <w:abstractNumId w:val="37"/>
  </w:num>
  <w:num w:numId="14" w16cid:durableId="2133546717">
    <w:abstractNumId w:val="23"/>
  </w:num>
  <w:num w:numId="15" w16cid:durableId="1080634766">
    <w:abstractNumId w:val="16"/>
  </w:num>
  <w:num w:numId="16" w16cid:durableId="1459304044">
    <w:abstractNumId w:val="18"/>
  </w:num>
  <w:num w:numId="17" w16cid:durableId="489177102">
    <w:abstractNumId w:val="5"/>
  </w:num>
  <w:num w:numId="18" w16cid:durableId="989942117">
    <w:abstractNumId w:val="39"/>
  </w:num>
  <w:num w:numId="19" w16cid:durableId="1194920469">
    <w:abstractNumId w:val="38"/>
  </w:num>
  <w:num w:numId="20" w16cid:durableId="9265693">
    <w:abstractNumId w:val="43"/>
  </w:num>
  <w:num w:numId="21" w16cid:durableId="1655452019">
    <w:abstractNumId w:val="3"/>
  </w:num>
  <w:num w:numId="22" w16cid:durableId="866797894">
    <w:abstractNumId w:val="15"/>
  </w:num>
  <w:num w:numId="23" w16cid:durableId="1063062549">
    <w:abstractNumId w:val="14"/>
  </w:num>
  <w:num w:numId="24" w16cid:durableId="1111823322">
    <w:abstractNumId w:val="31"/>
  </w:num>
  <w:num w:numId="25" w16cid:durableId="1901287512">
    <w:abstractNumId w:val="4"/>
  </w:num>
  <w:num w:numId="26" w16cid:durableId="794131141">
    <w:abstractNumId w:val="2"/>
  </w:num>
  <w:num w:numId="27" w16cid:durableId="1980065496">
    <w:abstractNumId w:val="8"/>
  </w:num>
  <w:num w:numId="28" w16cid:durableId="104154865">
    <w:abstractNumId w:val="44"/>
  </w:num>
  <w:num w:numId="29" w16cid:durableId="1081105462">
    <w:abstractNumId w:val="41"/>
  </w:num>
  <w:num w:numId="30" w16cid:durableId="1692759615">
    <w:abstractNumId w:val="7"/>
  </w:num>
  <w:num w:numId="31" w16cid:durableId="903637694">
    <w:abstractNumId w:val="9"/>
  </w:num>
  <w:num w:numId="32" w16cid:durableId="1069771381">
    <w:abstractNumId w:val="30"/>
  </w:num>
  <w:num w:numId="33" w16cid:durableId="579290375">
    <w:abstractNumId w:val="32"/>
  </w:num>
  <w:num w:numId="34" w16cid:durableId="308635699">
    <w:abstractNumId w:val="35"/>
  </w:num>
  <w:num w:numId="35" w16cid:durableId="978922818">
    <w:abstractNumId w:val="22"/>
  </w:num>
  <w:num w:numId="36" w16cid:durableId="697391798">
    <w:abstractNumId w:val="19"/>
    <w:lvlOverride w:ilvl="0">
      <w:startOverride w:val="1"/>
    </w:lvlOverride>
  </w:num>
  <w:num w:numId="37" w16cid:durableId="233661383">
    <w:abstractNumId w:val="10"/>
  </w:num>
  <w:num w:numId="38" w16cid:durableId="240985984">
    <w:abstractNumId w:val="6"/>
  </w:num>
  <w:num w:numId="39" w16cid:durableId="1127745773">
    <w:abstractNumId w:val="29"/>
  </w:num>
  <w:num w:numId="40" w16cid:durableId="1169373368">
    <w:abstractNumId w:val="19"/>
  </w:num>
  <w:num w:numId="41" w16cid:durableId="1045063901">
    <w:abstractNumId w:val="20"/>
  </w:num>
  <w:num w:numId="42" w16cid:durableId="1351251157">
    <w:abstractNumId w:val="1"/>
  </w:num>
  <w:num w:numId="43" w16cid:durableId="1795562317">
    <w:abstractNumId w:val="33"/>
  </w:num>
  <w:num w:numId="44" w16cid:durableId="1724981301">
    <w:abstractNumId w:val="36"/>
  </w:num>
  <w:num w:numId="45" w16cid:durableId="1630551137">
    <w:abstractNumId w:val="25"/>
  </w:num>
  <w:num w:numId="46" w16cid:durableId="10961711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942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10399"/>
    <w:rsid w:val="0001196B"/>
    <w:rsid w:val="000126AF"/>
    <w:rsid w:val="00016148"/>
    <w:rsid w:val="000244C4"/>
    <w:rsid w:val="00041778"/>
    <w:rsid w:val="00043BF0"/>
    <w:rsid w:val="000455D4"/>
    <w:rsid w:val="0004674D"/>
    <w:rsid w:val="00047EDB"/>
    <w:rsid w:val="00050055"/>
    <w:rsid w:val="000628F3"/>
    <w:rsid w:val="000662D7"/>
    <w:rsid w:val="0007484D"/>
    <w:rsid w:val="00074AC7"/>
    <w:rsid w:val="00077C50"/>
    <w:rsid w:val="00082130"/>
    <w:rsid w:val="00085C23"/>
    <w:rsid w:val="00090B2D"/>
    <w:rsid w:val="00092B1A"/>
    <w:rsid w:val="00092F9E"/>
    <w:rsid w:val="0009682D"/>
    <w:rsid w:val="000975C3"/>
    <w:rsid w:val="000A45D6"/>
    <w:rsid w:val="000B5D57"/>
    <w:rsid w:val="000C2F35"/>
    <w:rsid w:val="000D2C53"/>
    <w:rsid w:val="000D4373"/>
    <w:rsid w:val="000D780C"/>
    <w:rsid w:val="000E0A33"/>
    <w:rsid w:val="000E5075"/>
    <w:rsid w:val="000F061A"/>
    <w:rsid w:val="000F5FB5"/>
    <w:rsid w:val="000F6184"/>
    <w:rsid w:val="00101403"/>
    <w:rsid w:val="001213C8"/>
    <w:rsid w:val="001225C2"/>
    <w:rsid w:val="00124100"/>
    <w:rsid w:val="001309DA"/>
    <w:rsid w:val="00135732"/>
    <w:rsid w:val="00150DCB"/>
    <w:rsid w:val="001527B3"/>
    <w:rsid w:val="001564C9"/>
    <w:rsid w:val="001631DC"/>
    <w:rsid w:val="001677D1"/>
    <w:rsid w:val="0018303A"/>
    <w:rsid w:val="00183DF6"/>
    <w:rsid w:val="00187293"/>
    <w:rsid w:val="00193D0F"/>
    <w:rsid w:val="001963C2"/>
    <w:rsid w:val="001A1158"/>
    <w:rsid w:val="001B5A6F"/>
    <w:rsid w:val="001C5A45"/>
    <w:rsid w:val="001D307A"/>
    <w:rsid w:val="001D53B4"/>
    <w:rsid w:val="001E1388"/>
    <w:rsid w:val="001E55CF"/>
    <w:rsid w:val="001E7CFC"/>
    <w:rsid w:val="001F3464"/>
    <w:rsid w:val="002102BF"/>
    <w:rsid w:val="0021766F"/>
    <w:rsid w:val="00231EC9"/>
    <w:rsid w:val="0023583A"/>
    <w:rsid w:val="00237EB1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206AA"/>
    <w:rsid w:val="003207AC"/>
    <w:rsid w:val="00323469"/>
    <w:rsid w:val="00325438"/>
    <w:rsid w:val="00330A4E"/>
    <w:rsid w:val="003420FD"/>
    <w:rsid w:val="0034696C"/>
    <w:rsid w:val="00360470"/>
    <w:rsid w:val="003647FC"/>
    <w:rsid w:val="00364DC0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C2D7D"/>
    <w:rsid w:val="003D737A"/>
    <w:rsid w:val="003D7DF9"/>
    <w:rsid w:val="003E02FA"/>
    <w:rsid w:val="003E3059"/>
    <w:rsid w:val="003E4F80"/>
    <w:rsid w:val="003E772D"/>
    <w:rsid w:val="003F1644"/>
    <w:rsid w:val="003F3B4E"/>
    <w:rsid w:val="003F44A5"/>
    <w:rsid w:val="003F7FA0"/>
    <w:rsid w:val="004121F2"/>
    <w:rsid w:val="004125DB"/>
    <w:rsid w:val="00416897"/>
    <w:rsid w:val="0043137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842AB"/>
    <w:rsid w:val="004A32AC"/>
    <w:rsid w:val="004A361F"/>
    <w:rsid w:val="004B34F0"/>
    <w:rsid w:val="004B3F2F"/>
    <w:rsid w:val="004C0296"/>
    <w:rsid w:val="004C0812"/>
    <w:rsid w:val="004D2D93"/>
    <w:rsid w:val="004D3BE0"/>
    <w:rsid w:val="004D6D3C"/>
    <w:rsid w:val="004F5171"/>
    <w:rsid w:val="00507267"/>
    <w:rsid w:val="005076EA"/>
    <w:rsid w:val="00525ADB"/>
    <w:rsid w:val="00532607"/>
    <w:rsid w:val="00532A80"/>
    <w:rsid w:val="00537F30"/>
    <w:rsid w:val="00542A3D"/>
    <w:rsid w:val="00553D2A"/>
    <w:rsid w:val="00555F39"/>
    <w:rsid w:val="00557A5C"/>
    <w:rsid w:val="00560BCE"/>
    <w:rsid w:val="0056358B"/>
    <w:rsid w:val="00563D85"/>
    <w:rsid w:val="00565C27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D1A59"/>
    <w:rsid w:val="005D3456"/>
    <w:rsid w:val="005D77A4"/>
    <w:rsid w:val="005F2877"/>
    <w:rsid w:val="005F2C90"/>
    <w:rsid w:val="0060361A"/>
    <w:rsid w:val="00604DCD"/>
    <w:rsid w:val="0061095E"/>
    <w:rsid w:val="00613E0F"/>
    <w:rsid w:val="00614917"/>
    <w:rsid w:val="00614C86"/>
    <w:rsid w:val="00620902"/>
    <w:rsid w:val="006257D1"/>
    <w:rsid w:val="00630A2B"/>
    <w:rsid w:val="006322DA"/>
    <w:rsid w:val="00633379"/>
    <w:rsid w:val="0065047E"/>
    <w:rsid w:val="00654F82"/>
    <w:rsid w:val="00656404"/>
    <w:rsid w:val="006567FF"/>
    <w:rsid w:val="006606F1"/>
    <w:rsid w:val="00665F90"/>
    <w:rsid w:val="00667EB2"/>
    <w:rsid w:val="006752BF"/>
    <w:rsid w:val="00677375"/>
    <w:rsid w:val="006855E6"/>
    <w:rsid w:val="006907C8"/>
    <w:rsid w:val="0069696A"/>
    <w:rsid w:val="006A204A"/>
    <w:rsid w:val="006A238E"/>
    <w:rsid w:val="006A3DE7"/>
    <w:rsid w:val="006A5679"/>
    <w:rsid w:val="006B0F57"/>
    <w:rsid w:val="006B292F"/>
    <w:rsid w:val="006C170B"/>
    <w:rsid w:val="006C35B2"/>
    <w:rsid w:val="006C674D"/>
    <w:rsid w:val="006D07C2"/>
    <w:rsid w:val="006D3795"/>
    <w:rsid w:val="006E287A"/>
    <w:rsid w:val="006E4441"/>
    <w:rsid w:val="006F093A"/>
    <w:rsid w:val="006F6019"/>
    <w:rsid w:val="007012B6"/>
    <w:rsid w:val="00702EBF"/>
    <w:rsid w:val="007075DD"/>
    <w:rsid w:val="007143F3"/>
    <w:rsid w:val="0072313A"/>
    <w:rsid w:val="007271AC"/>
    <w:rsid w:val="00727D25"/>
    <w:rsid w:val="00727D62"/>
    <w:rsid w:val="007313A6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F5179"/>
    <w:rsid w:val="00810239"/>
    <w:rsid w:val="0081567B"/>
    <w:rsid w:val="008178A8"/>
    <w:rsid w:val="0082099A"/>
    <w:rsid w:val="00827E3C"/>
    <w:rsid w:val="00830FB8"/>
    <w:rsid w:val="00843A2F"/>
    <w:rsid w:val="008476AB"/>
    <w:rsid w:val="00850CA5"/>
    <w:rsid w:val="008557C7"/>
    <w:rsid w:val="00860587"/>
    <w:rsid w:val="00874A3B"/>
    <w:rsid w:val="00880BF6"/>
    <w:rsid w:val="00880CEC"/>
    <w:rsid w:val="00882FB1"/>
    <w:rsid w:val="00884023"/>
    <w:rsid w:val="00886EAC"/>
    <w:rsid w:val="00890301"/>
    <w:rsid w:val="00891D61"/>
    <w:rsid w:val="00896166"/>
    <w:rsid w:val="00897AC0"/>
    <w:rsid w:val="008A3E29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5A49"/>
    <w:rsid w:val="008E7B36"/>
    <w:rsid w:val="008F14F2"/>
    <w:rsid w:val="008F32A8"/>
    <w:rsid w:val="009034F9"/>
    <w:rsid w:val="00907D94"/>
    <w:rsid w:val="0091285D"/>
    <w:rsid w:val="009132D8"/>
    <w:rsid w:val="00914C65"/>
    <w:rsid w:val="00916D4F"/>
    <w:rsid w:val="00921031"/>
    <w:rsid w:val="00925923"/>
    <w:rsid w:val="009300FD"/>
    <w:rsid w:val="00932331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685B"/>
    <w:rsid w:val="009B4777"/>
    <w:rsid w:val="009C0900"/>
    <w:rsid w:val="009C0FBA"/>
    <w:rsid w:val="009C4050"/>
    <w:rsid w:val="009D3288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163"/>
    <w:rsid w:val="00A10624"/>
    <w:rsid w:val="00A134E1"/>
    <w:rsid w:val="00A16939"/>
    <w:rsid w:val="00A22431"/>
    <w:rsid w:val="00A37435"/>
    <w:rsid w:val="00A45810"/>
    <w:rsid w:val="00A46C6C"/>
    <w:rsid w:val="00A51E4B"/>
    <w:rsid w:val="00A525C6"/>
    <w:rsid w:val="00A56B27"/>
    <w:rsid w:val="00A56E44"/>
    <w:rsid w:val="00A57CCC"/>
    <w:rsid w:val="00A67F6F"/>
    <w:rsid w:val="00A740A2"/>
    <w:rsid w:val="00A75D40"/>
    <w:rsid w:val="00A81D78"/>
    <w:rsid w:val="00A86DA5"/>
    <w:rsid w:val="00A86EB3"/>
    <w:rsid w:val="00A87651"/>
    <w:rsid w:val="00A90F4D"/>
    <w:rsid w:val="00A96E4A"/>
    <w:rsid w:val="00A976E9"/>
    <w:rsid w:val="00AA4343"/>
    <w:rsid w:val="00AC487C"/>
    <w:rsid w:val="00AC6F23"/>
    <w:rsid w:val="00AC77B2"/>
    <w:rsid w:val="00AD233C"/>
    <w:rsid w:val="00AD4395"/>
    <w:rsid w:val="00AD62C2"/>
    <w:rsid w:val="00AE1050"/>
    <w:rsid w:val="00AE11F3"/>
    <w:rsid w:val="00AE4B06"/>
    <w:rsid w:val="00AE5D3C"/>
    <w:rsid w:val="00AE6D8D"/>
    <w:rsid w:val="00AF3962"/>
    <w:rsid w:val="00B12CA8"/>
    <w:rsid w:val="00B146FD"/>
    <w:rsid w:val="00B174C9"/>
    <w:rsid w:val="00B311B8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3E3"/>
    <w:rsid w:val="00B954FF"/>
    <w:rsid w:val="00BA3D2B"/>
    <w:rsid w:val="00BA5B6C"/>
    <w:rsid w:val="00BA7BA6"/>
    <w:rsid w:val="00BB5E69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BF0CAF"/>
    <w:rsid w:val="00C1403E"/>
    <w:rsid w:val="00C14ED0"/>
    <w:rsid w:val="00C16008"/>
    <w:rsid w:val="00C2596C"/>
    <w:rsid w:val="00C25A59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76ED1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7DDE"/>
    <w:rsid w:val="00CF1ABE"/>
    <w:rsid w:val="00D01CC8"/>
    <w:rsid w:val="00D04C5D"/>
    <w:rsid w:val="00D055EB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466A0"/>
    <w:rsid w:val="00D46787"/>
    <w:rsid w:val="00D46A4A"/>
    <w:rsid w:val="00D51120"/>
    <w:rsid w:val="00D55C55"/>
    <w:rsid w:val="00D705FF"/>
    <w:rsid w:val="00D75FB5"/>
    <w:rsid w:val="00D770F9"/>
    <w:rsid w:val="00D772DF"/>
    <w:rsid w:val="00D82436"/>
    <w:rsid w:val="00D97139"/>
    <w:rsid w:val="00DA14E8"/>
    <w:rsid w:val="00DA2D4D"/>
    <w:rsid w:val="00DA7825"/>
    <w:rsid w:val="00DB4947"/>
    <w:rsid w:val="00DB5207"/>
    <w:rsid w:val="00DC0EFA"/>
    <w:rsid w:val="00DC24CB"/>
    <w:rsid w:val="00DD5FB7"/>
    <w:rsid w:val="00DE107B"/>
    <w:rsid w:val="00DE65EB"/>
    <w:rsid w:val="00DF5B9B"/>
    <w:rsid w:val="00DF6BC4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8097D"/>
    <w:rsid w:val="00E81183"/>
    <w:rsid w:val="00E90707"/>
    <w:rsid w:val="00EA1756"/>
    <w:rsid w:val="00EC19E2"/>
    <w:rsid w:val="00EC5800"/>
    <w:rsid w:val="00ED4CBF"/>
    <w:rsid w:val="00EE0B58"/>
    <w:rsid w:val="00EF31F4"/>
    <w:rsid w:val="00F00D97"/>
    <w:rsid w:val="00F02184"/>
    <w:rsid w:val="00F0519A"/>
    <w:rsid w:val="00F15973"/>
    <w:rsid w:val="00F33CE4"/>
    <w:rsid w:val="00F40146"/>
    <w:rsid w:val="00F41235"/>
    <w:rsid w:val="00F451A2"/>
    <w:rsid w:val="00F4610E"/>
    <w:rsid w:val="00F46DE3"/>
    <w:rsid w:val="00F53059"/>
    <w:rsid w:val="00F53778"/>
    <w:rsid w:val="00F62645"/>
    <w:rsid w:val="00F64B75"/>
    <w:rsid w:val="00F72620"/>
    <w:rsid w:val="00F84C16"/>
    <w:rsid w:val="00F85E50"/>
    <w:rsid w:val="00F876B4"/>
    <w:rsid w:val="00F96F98"/>
    <w:rsid w:val="00F97D7C"/>
    <w:rsid w:val="00FA2267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4209"/>
    <o:shapelayout v:ext="edit">
      <o:idmap v:ext="edit" data="1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0abace-5a16-48c3-a95d-61748255037f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3EC51FC06CC44CBD3360C6F8FAEEE4" ma:contentTypeVersion="15" ma:contentTypeDescription="Vytvoří nový dokument" ma:contentTypeScope="" ma:versionID="a5d3f9a0cf0ffab56f9e87a9838c272e">
  <xsd:schema xmlns:xsd="http://www.w3.org/2001/XMLSchema" xmlns:xs="http://www.w3.org/2001/XMLSchema" xmlns:p="http://schemas.microsoft.com/office/2006/metadata/properties" xmlns:ns3="5d0abace-5a16-48c3-a95d-61748255037f" xmlns:ns4="84d2eb43-f6ac-4754-9903-a4bc440678fa" targetNamespace="http://schemas.microsoft.com/office/2006/metadata/properties" ma:root="true" ma:fieldsID="c020987cdd759d2493538e8095159ba1" ns3:_="" ns4:_="">
    <xsd:import namespace="5d0abace-5a16-48c3-a95d-61748255037f"/>
    <xsd:import namespace="84d2eb43-f6ac-4754-9903-a4bc440678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abace-5a16-48c3-a95d-617482550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2eb43-f6ac-4754-9903-a4bc440678f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DD106D5-2F77-42C0-804E-29A5F3799E7E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84d2eb43-f6ac-4754-9903-a4bc440678fa"/>
    <ds:schemaRef ds:uri="http://purl.org/dc/elements/1.1/"/>
    <ds:schemaRef ds:uri="http://schemas.microsoft.com/office/2006/metadata/properties"/>
    <ds:schemaRef ds:uri="5d0abace-5a16-48c3-a95d-61748255037f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E14E7123-228D-4A08-B17A-29303210B89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55D1345-544B-4FFB-9E03-A1C23F37D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0abace-5a16-48c3-a95d-61748255037f"/>
    <ds:schemaRef ds:uri="84d2eb43-f6ac-4754-9903-a4bc440678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084AD90-55C4-4F1F-8AF4-1F3761F287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291</Words>
  <Characters>1718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</cp:lastModifiedBy>
  <cp:revision>44</cp:revision>
  <cp:lastPrinted>2025-06-16T06:16:00Z</cp:lastPrinted>
  <dcterms:created xsi:type="dcterms:W3CDTF">2023-05-17T07:55:00Z</dcterms:created>
  <dcterms:modified xsi:type="dcterms:W3CDTF">2025-07-01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EC51FC06CC44CBD3360C6F8FAEEE4</vt:lpwstr>
  </property>
</Properties>
</file>